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6A1BD8EC" w:rsidR="007503D9" w:rsidRPr="00CD708F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CD708F">
        <w:rPr>
          <w:rFonts w:ascii="Calibri Light" w:hAnsi="Calibri Light" w:cstheme="minorHAnsi"/>
          <w:b/>
          <w:sz w:val="28"/>
          <w:szCs w:val="28"/>
        </w:rPr>
        <w:t xml:space="preserve">JUDGMENT FOR </w:t>
      </w:r>
      <w:r w:rsidR="00981E43" w:rsidRPr="00CD708F">
        <w:rPr>
          <w:rFonts w:ascii="Calibri Light" w:hAnsi="Calibri Light" w:cstheme="minorHAnsi"/>
          <w:b/>
          <w:sz w:val="28"/>
          <w:szCs w:val="28"/>
        </w:rPr>
        <w:t xml:space="preserve">DEFENDANT </w:t>
      </w:r>
      <w:r w:rsidRPr="00CD708F">
        <w:rPr>
          <w:rFonts w:ascii="Calibri Light" w:hAnsi="Calibri Light" w:cstheme="minorHAnsi"/>
          <w:b/>
          <w:sz w:val="28"/>
          <w:szCs w:val="28"/>
        </w:rPr>
        <w:t>(BENCH TRIAL)</w:t>
      </w:r>
    </w:p>
    <w:p w14:paraId="29630AC0" w14:textId="4EDA3CFF" w:rsidR="007503D9" w:rsidRP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On ______</w:t>
      </w:r>
      <w:r w:rsidR="00D710D9">
        <w:rPr>
          <w:rFonts w:cstheme="minorHAnsi"/>
          <w:sz w:val="24"/>
          <w:szCs w:val="24"/>
        </w:rPr>
        <w:t>___________</w:t>
      </w:r>
      <w:r w:rsidR="009B279C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_</w:t>
      </w:r>
      <w:r w:rsidR="00267473">
        <w:rPr>
          <w:rFonts w:cstheme="minorHAnsi"/>
          <w:sz w:val="24"/>
          <w:szCs w:val="24"/>
        </w:rPr>
        <w:t>___</w:t>
      </w:r>
      <w:r w:rsidRPr="007503D9">
        <w:rPr>
          <w:rFonts w:cstheme="minorHAnsi"/>
          <w:sz w:val="24"/>
          <w:szCs w:val="24"/>
        </w:rPr>
        <w:t>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35857F3B" w:rsidR="007503D9" w:rsidRP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CD708F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</w:p>
    <w:p w14:paraId="5626AC10" w14:textId="6DA1EC7F" w:rsidR="007503D9" w:rsidRP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096A8BA5" w14:textId="76BAA66F" w:rsid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No jury was demanded,</w:t>
      </w:r>
      <w:r w:rsidR="00267473">
        <w:rPr>
          <w:rFonts w:cstheme="minorHAnsi"/>
          <w:sz w:val="24"/>
          <w:szCs w:val="24"/>
        </w:rPr>
        <w:t xml:space="preserve"> and a bench trial was conducted. </w:t>
      </w:r>
      <w:r w:rsidRPr="007503D9">
        <w:rPr>
          <w:rFonts w:cstheme="minorHAnsi"/>
          <w:sz w:val="24"/>
          <w:szCs w:val="24"/>
        </w:rPr>
        <w:t>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D710D9">
        <w:rPr>
          <w:rFonts w:cstheme="minorHAnsi"/>
          <w:b/>
          <w:bCs/>
          <w:sz w:val="24"/>
          <w:szCs w:val="24"/>
        </w:rPr>
        <w:t>FINDS</w:t>
      </w:r>
      <w:r w:rsidR="00D710D9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failed to </w:t>
      </w:r>
      <w:r w:rsidRPr="007503D9">
        <w:rPr>
          <w:rFonts w:cstheme="minorHAnsi"/>
          <w:sz w:val="24"/>
          <w:szCs w:val="24"/>
        </w:rPr>
        <w:t>prove the allegations of the petition, and it is</w:t>
      </w:r>
      <w:r w:rsidR="00981E43">
        <w:rPr>
          <w:rFonts w:cstheme="minorHAnsi"/>
          <w:sz w:val="24"/>
          <w:szCs w:val="24"/>
        </w:rPr>
        <w:t xml:space="preserve"> therefore</w:t>
      </w:r>
      <w:r w:rsidR="00D710D9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take nothing from this suit and that </w:t>
      </w:r>
      <w:r w:rsidR="003D3719">
        <w:rPr>
          <w:rFonts w:cstheme="minorHAnsi"/>
          <w:sz w:val="24"/>
          <w:szCs w:val="24"/>
        </w:rPr>
        <w:t>D</w:t>
      </w:r>
      <w:r w:rsidRPr="007503D9">
        <w:rPr>
          <w:rFonts w:cstheme="minorHAnsi"/>
          <w:sz w:val="24"/>
          <w:szCs w:val="24"/>
        </w:rPr>
        <w:t>efendant</w:t>
      </w:r>
      <w:r w:rsidR="00981E43">
        <w:rPr>
          <w:rFonts w:cstheme="minorHAnsi"/>
          <w:sz w:val="24"/>
          <w:szCs w:val="24"/>
        </w:rPr>
        <w:t xml:space="preserve"> be awarded </w:t>
      </w:r>
      <w:r>
        <w:rPr>
          <w:rFonts w:cstheme="minorHAnsi"/>
          <w:sz w:val="24"/>
          <w:szCs w:val="24"/>
        </w:rPr>
        <w:t xml:space="preserve">court </w:t>
      </w:r>
      <w:r w:rsidRPr="007503D9">
        <w:rPr>
          <w:rFonts w:cstheme="minorHAnsi"/>
          <w:sz w:val="24"/>
          <w:szCs w:val="24"/>
        </w:rPr>
        <w:t>costs</w:t>
      </w:r>
      <w:r>
        <w:rPr>
          <w:rFonts w:cstheme="minorHAnsi"/>
          <w:sz w:val="24"/>
          <w:szCs w:val="24"/>
        </w:rPr>
        <w:t xml:space="preserve"> of $_________________</w:t>
      </w:r>
      <w:r w:rsidRPr="007503D9">
        <w:rPr>
          <w:rFonts w:cstheme="minorHAnsi"/>
          <w:sz w:val="24"/>
          <w:szCs w:val="24"/>
        </w:rPr>
        <w:t>.</w:t>
      </w:r>
    </w:p>
    <w:p w14:paraId="3007DBA0" w14:textId="1CBC2996" w:rsidR="000A29ED" w:rsidRDefault="000A29ED" w:rsidP="000A29ED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0A29ED">
        <w:rPr>
          <w:rFonts w:eastAsia="Calibri" w:cstheme="minorHAnsi"/>
          <w:b/>
          <w:bCs/>
          <w:sz w:val="24"/>
          <w:szCs w:val="24"/>
        </w:rPr>
        <w:t>You may appeal this judgment by filing a bond, making a cash deposit, or filing a Statement of Inability to Afford Payment of Court Costs within 21 days after this judgment was signed.</w:t>
      </w:r>
      <w:r w:rsidRPr="000A29ED">
        <w:rPr>
          <w:rFonts w:eastAsia="Calibri" w:cstheme="minorHAnsi"/>
          <w:b/>
          <w:bCs/>
          <w:i/>
          <w:iCs/>
          <w:sz w:val="24"/>
          <w:szCs w:val="24"/>
        </w:rPr>
        <w:t xml:space="preserve"> </w:t>
      </w:r>
      <w:r w:rsidRPr="000A29ED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0A29ED">
        <w:rPr>
          <w:rFonts w:eastAsia="Calibri" w:cstheme="minorHAnsi"/>
          <w:b/>
          <w:bCs/>
          <w:i/>
          <w:iCs/>
          <w:sz w:val="24"/>
          <w:szCs w:val="24"/>
        </w:rPr>
        <w:t>.</w:t>
      </w:r>
    </w:p>
    <w:p w14:paraId="0A9E4AF5" w14:textId="7A5F2B2A" w:rsidR="00161D47" w:rsidRPr="00161D47" w:rsidRDefault="00161D47" w:rsidP="000A29ED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61D47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75AE5492" w14:textId="77777777" w:rsidR="00161D47" w:rsidRPr="00161D47" w:rsidRDefault="00161D47" w:rsidP="000A29E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161D47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 xml:space="preserve">. </w:t>
      </w:r>
    </w:p>
    <w:p w14:paraId="3BEF4E64" w14:textId="77777777" w:rsidR="00161D47" w:rsidRPr="00161D47" w:rsidRDefault="00161D47" w:rsidP="000A29ED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61D47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61D47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669F14CA" w14:textId="77777777" w:rsidR="00161D47" w:rsidRPr="00161D47" w:rsidRDefault="00161D47" w:rsidP="000A29E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161D47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161D47">
        <w:rPr>
          <w:rFonts w:eastAsia="Times New Roman" w:cstheme="minorHAnsi"/>
          <w:sz w:val="24"/>
          <w:szCs w:val="24"/>
        </w:rPr>
        <w:t>usted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161D47">
        <w:rPr>
          <w:rFonts w:eastAsia="Times New Roman" w:cstheme="minorHAnsi"/>
          <w:sz w:val="24"/>
          <w:szCs w:val="24"/>
        </w:rPr>
        <w:t>un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161D47">
        <w:rPr>
          <w:rFonts w:eastAsia="Times New Roman" w:cstheme="minorHAnsi"/>
          <w:sz w:val="24"/>
          <w:szCs w:val="24"/>
        </w:rPr>
        <w:t>físic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161D47">
        <w:rPr>
          <w:rFonts w:eastAsia="Times New Roman" w:cstheme="minorHAnsi"/>
          <w:sz w:val="24"/>
          <w:szCs w:val="24"/>
        </w:rPr>
        <w:t>un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compañí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161D47">
        <w:rPr>
          <w:rFonts w:eastAsia="Times New Roman" w:cstheme="minorHAnsi"/>
          <w:sz w:val="24"/>
          <w:szCs w:val="24"/>
        </w:rPr>
        <w:t>su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161D47">
        <w:rPr>
          <w:rFonts w:eastAsia="Times New Roman" w:cstheme="minorHAnsi"/>
          <w:sz w:val="24"/>
          <w:szCs w:val="24"/>
        </w:rPr>
        <w:t>propiedad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pudiera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star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protegidos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161D47">
        <w:rPr>
          <w:rFonts w:eastAsia="Times New Roman" w:cstheme="minorHAnsi"/>
          <w:sz w:val="24"/>
          <w:szCs w:val="24"/>
        </w:rPr>
        <w:t>embargados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com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pag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161D47">
        <w:rPr>
          <w:rFonts w:eastAsia="Times New Roman" w:cstheme="minorHAnsi"/>
          <w:sz w:val="24"/>
          <w:szCs w:val="24"/>
        </w:rPr>
        <w:t>est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deud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decretad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juici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161D47">
        <w:rPr>
          <w:rFonts w:eastAsia="Times New Roman" w:cstheme="minorHAnsi"/>
          <w:sz w:val="24"/>
          <w:szCs w:val="24"/>
        </w:rPr>
        <w:t>Obteng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161D47">
        <w:rPr>
          <w:rFonts w:eastAsia="Times New Roman" w:cstheme="minorHAnsi"/>
          <w:sz w:val="24"/>
          <w:szCs w:val="24"/>
        </w:rPr>
        <w:t>informació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visitand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l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>.</w:t>
      </w:r>
    </w:p>
    <w:p w14:paraId="4A8E3C30" w14:textId="77777777" w:rsidR="000A29ED" w:rsidRDefault="000A29ED" w:rsidP="00CD708F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514DDD6E" w14:textId="08D4109E" w:rsidR="00CD708F" w:rsidRDefault="00CD708F" w:rsidP="00CD708F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3334AE9C" w14:textId="77777777" w:rsidR="00CD708F" w:rsidRPr="0077408F" w:rsidRDefault="00CD708F" w:rsidP="00CD708F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071B74DC" w14:textId="77777777" w:rsidR="00CD708F" w:rsidRDefault="00CD708F" w:rsidP="00CD708F">
      <w:pPr>
        <w:spacing w:line="240" w:lineRule="auto"/>
        <w:rPr>
          <w:rFonts w:cstheme="minorHAnsi"/>
          <w:sz w:val="24"/>
          <w:szCs w:val="24"/>
        </w:rPr>
      </w:pPr>
    </w:p>
    <w:p w14:paraId="435EDBC3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9219864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15673D99" w14:textId="4DA7DF85" w:rsidR="002364CB" w:rsidRDefault="00CD708F" w:rsidP="000A29ED">
      <w:pPr>
        <w:spacing w:line="240" w:lineRule="auto"/>
        <w:rPr>
          <w:rFonts w:ascii="Cambria" w:eastAsia="Calibri" w:hAnsi="Cambria" w:cs="Times New Roman"/>
          <w:sz w:val="24"/>
          <w:szCs w:val="24"/>
        </w:rPr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p w14:paraId="34B2C1E4" w14:textId="77777777" w:rsidR="002364CB" w:rsidRPr="00DF656B" w:rsidRDefault="000D259E" w:rsidP="00D20ADD">
      <w:pPr>
        <w:spacing w:line="240" w:lineRule="auto"/>
        <w:ind w:left="4320" w:firstLine="720"/>
      </w:pPr>
      <w:r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9830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983018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9830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9830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9830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9830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274851">
    <w:abstractNumId w:val="9"/>
  </w:num>
  <w:num w:numId="2" w16cid:durableId="1340348114">
    <w:abstractNumId w:val="5"/>
  </w:num>
  <w:num w:numId="3" w16cid:durableId="1971937849">
    <w:abstractNumId w:val="6"/>
  </w:num>
  <w:num w:numId="4" w16cid:durableId="1922058939">
    <w:abstractNumId w:val="12"/>
  </w:num>
  <w:num w:numId="5" w16cid:durableId="441077568">
    <w:abstractNumId w:val="1"/>
  </w:num>
  <w:num w:numId="6" w16cid:durableId="531185924">
    <w:abstractNumId w:val="4"/>
  </w:num>
  <w:num w:numId="7" w16cid:durableId="431173542">
    <w:abstractNumId w:val="0"/>
  </w:num>
  <w:num w:numId="8" w16cid:durableId="1360623434">
    <w:abstractNumId w:val="8"/>
  </w:num>
  <w:num w:numId="9" w16cid:durableId="425225438">
    <w:abstractNumId w:val="2"/>
  </w:num>
  <w:num w:numId="10" w16cid:durableId="1954434756">
    <w:abstractNumId w:val="11"/>
  </w:num>
  <w:num w:numId="11" w16cid:durableId="1502551239">
    <w:abstractNumId w:val="7"/>
  </w:num>
  <w:num w:numId="12" w16cid:durableId="744113467">
    <w:abstractNumId w:val="3"/>
  </w:num>
  <w:num w:numId="13" w16cid:durableId="14869692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bcwMrc0MjU0MLJQ0lEKTi0uzszPAykwrAUAkjVe1S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95383"/>
    <w:rsid w:val="000A29ED"/>
    <w:rsid w:val="000B6874"/>
    <w:rsid w:val="000D259E"/>
    <w:rsid w:val="000E3F1A"/>
    <w:rsid w:val="000E4820"/>
    <w:rsid w:val="000F6EE9"/>
    <w:rsid w:val="00143C17"/>
    <w:rsid w:val="00151BD3"/>
    <w:rsid w:val="00153F26"/>
    <w:rsid w:val="00161D47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67473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5517C"/>
    <w:rsid w:val="003A4CBE"/>
    <w:rsid w:val="003D3719"/>
    <w:rsid w:val="003D3CAD"/>
    <w:rsid w:val="0045481E"/>
    <w:rsid w:val="00466A3C"/>
    <w:rsid w:val="0047398E"/>
    <w:rsid w:val="00487DE6"/>
    <w:rsid w:val="00497C18"/>
    <w:rsid w:val="004C3D73"/>
    <w:rsid w:val="004D411D"/>
    <w:rsid w:val="005D3922"/>
    <w:rsid w:val="005F6752"/>
    <w:rsid w:val="00661CD1"/>
    <w:rsid w:val="00690B38"/>
    <w:rsid w:val="006A6989"/>
    <w:rsid w:val="006C3C79"/>
    <w:rsid w:val="00704C85"/>
    <w:rsid w:val="00707C2E"/>
    <w:rsid w:val="00723ADD"/>
    <w:rsid w:val="007334A1"/>
    <w:rsid w:val="007503D9"/>
    <w:rsid w:val="007642DA"/>
    <w:rsid w:val="0077408F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81E43"/>
    <w:rsid w:val="00983018"/>
    <w:rsid w:val="00995C97"/>
    <w:rsid w:val="009B279C"/>
    <w:rsid w:val="009F786F"/>
    <w:rsid w:val="00A42D54"/>
    <w:rsid w:val="00A75727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94849"/>
    <w:rsid w:val="00C95741"/>
    <w:rsid w:val="00CD708F"/>
    <w:rsid w:val="00CE0B2F"/>
    <w:rsid w:val="00D10D0A"/>
    <w:rsid w:val="00D20ADD"/>
    <w:rsid w:val="00D2172E"/>
    <w:rsid w:val="00D360D2"/>
    <w:rsid w:val="00D710D9"/>
    <w:rsid w:val="00D76362"/>
    <w:rsid w:val="00DD7D74"/>
    <w:rsid w:val="00DF51C9"/>
    <w:rsid w:val="00DF656B"/>
    <w:rsid w:val="00E46EE6"/>
    <w:rsid w:val="00E713A3"/>
    <w:rsid w:val="00E75DB3"/>
    <w:rsid w:val="00E75F31"/>
    <w:rsid w:val="00E81B38"/>
    <w:rsid w:val="00EB5D39"/>
    <w:rsid w:val="00EB6166"/>
    <w:rsid w:val="00EF304D"/>
    <w:rsid w:val="00EF3070"/>
    <w:rsid w:val="00EF5226"/>
    <w:rsid w:val="00F45E07"/>
    <w:rsid w:val="00F66C9E"/>
    <w:rsid w:val="00F81E77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C3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D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D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D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9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Grajek, Jeffrey P</cp:lastModifiedBy>
  <cp:revision>2</cp:revision>
  <cp:lastPrinted>2013-09-10T20:36:00Z</cp:lastPrinted>
  <dcterms:created xsi:type="dcterms:W3CDTF">2023-07-05T19:19:00Z</dcterms:created>
  <dcterms:modified xsi:type="dcterms:W3CDTF">2023-07-05T19:19:00Z</dcterms:modified>
</cp:coreProperties>
</file>